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typescript-for-vscode"/>
      <w:bookmarkEnd w:id="31"/>
      <w:r>
        <w:t xml:space="preserve">Setting up TypeScript for VSCode</w:t>
      </w:r>
    </w:p>
    <w:p>
      <w:pPr>
        <w:pStyle w:val="FirstParagraph"/>
      </w:pPr>
      <w:r>
        <w:t xml:space="preserve">In this section we are going to set up Visual Studio Code for TypeScript. The project files for this chapter are in</w:t>
      </w:r>
      <w:r>
        <w:t xml:space="preserve"> </w:t>
      </w:r>
      <w:r>
        <w:rPr>
          <w:rStyle w:val="VerbatimChar"/>
          <w:b/>
        </w:rPr>
        <w:t xml:space="preserve">angular2-intro/project-files/vscode-demo</w:t>
      </w:r>
      <w:r>
        <w:t xml:space="preserve">. You can either follow along or check out the folder to see the final result.</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2">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3" w:name="running-vscode-from-the-terminal"/>
      <w:bookmarkEnd w:id="33"/>
      <w:r>
        <w:t xml:space="preserve">Running VSCode from the Terminal</w:t>
      </w:r>
    </w:p>
    <w:p>
      <w:pPr>
        <w:pStyle w:val="FirstParagraph"/>
      </w:pPr>
      <w:r>
        <w:t xml:space="preserve">If you want to run VSCode from the terminal, you can follow the</w:t>
      </w:r>
      <w:r>
        <w:t xml:space="preserve"> </w:t>
      </w:r>
      <w:hyperlink r:id="rId34">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5" w:name="debugging-app-from-vscode"/>
      <w:bookmarkEnd w:id="35"/>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6">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37" w:name="typescript-crash-course"/>
      <w:bookmarkEnd w:id="37"/>
      <w:r>
        <w:t xml:space="preserve">TypeScript Crash-course</w:t>
      </w:r>
    </w:p>
    <w:p>
      <w:pPr>
        <w:pStyle w:val="Heading2"/>
      </w:pPr>
      <w:bookmarkStart w:id="38" w:name="installing-typescript"/>
      <w:bookmarkEnd w:id="38"/>
      <w:r>
        <w:t xml:space="preserve">Installing TypeScript</w:t>
      </w:r>
    </w:p>
    <w:p>
      <w:pPr>
        <w:pStyle w:val="FirstParagraph"/>
      </w:pPr>
      <w:r>
        <w:t xml:space="preserve">You can install the TypeScript compiler with node:</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2"/>
      </w:pPr>
      <w:bookmarkStart w:id="39" w:name="types-and-the-basics"/>
      <w:bookmarkEnd w:id="39"/>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0" w:name="interface"/>
      <w:bookmarkEnd w:id="40"/>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1" w:name="basic-interface"/>
      <w:bookmarkEnd w:id="41"/>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42" w:name="classes"/>
      <w:bookmarkEnd w:id="42"/>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3">
        <w:r>
          <w:rPr>
            <w:rStyle w:val="Hyperlink"/>
          </w:rPr>
          <w:t xml:space="preserve">favor composition over inheritance</w:t>
        </w:r>
      </w:hyperlink>
      <w:r>
        <w:t xml:space="preserve"> </w:t>
      </w:r>
      <w:r>
        <w:t xml:space="preserve">or make sure you know</w:t>
      </w:r>
      <w:r>
        <w:t xml:space="preserve"> </w:t>
      </w:r>
      <w:hyperlink r:id="rId44">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5" w:name="adding-an-instance-variable"/>
      <w:bookmarkEnd w:id="45"/>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6" w:name="adding-a-method"/>
      <w:bookmarkEnd w:id="46"/>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7" w:name="adding-a-constructor"/>
      <w:bookmarkEnd w:id="47"/>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constructor()</w:t>
      </w:r>
      <w:r>
        <w:t xml:space="preserve"> </w:t>
      </w:r>
      <w:r>
        <w:t xml:space="preserve">is called automatically when a new car is created</w:t>
      </w:r>
    </w:p>
    <w:p>
      <w:pPr>
        <w:pStyle w:val="Compact"/>
        <w:numPr>
          <w:numId w:val="1013"/>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48" w:name="using-access-modifiers"/>
      <w:bookmarkEnd w:id="48"/>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49" w:name="implementing-an-interface"/>
      <w:bookmarkEnd w:id="4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50" w:name="angular-basics"/>
      <w:bookmarkEnd w:id="50"/>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51" w:name="components"/>
      <w:bookmarkEnd w:id="51"/>
      <w:r>
        <w:t xml:space="preserve">Components</w:t>
      </w:r>
    </w:p>
    <w:p>
      <w:pPr>
        <w:pStyle w:val="FirstParagraph"/>
      </w:pPr>
      <w:r>
        <w:t xml:space="preserve">Components are at the heart of Angular. The idea is that you break down your application into different logical components and let the components handle the rest. Every component has a controller defined by a class and a template defined by html.</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52" w:name="project-files"/>
      <w:bookmarkEnd w:id="52"/>
      <w:r>
        <w:t xml:space="preserve">Project Files</w:t>
      </w:r>
    </w:p>
    <w:p>
      <w:pPr>
        <w:pStyle w:val="FirstParagraph"/>
      </w:pPr>
      <w:r>
        <w:t xml:space="preserve">The project files for this chapter are in</w:t>
      </w:r>
      <w:r>
        <w:t xml:space="preserve"> </w:t>
      </w:r>
      <w:r>
        <w:rPr>
          <w:rStyle w:val="VerbatimChar"/>
          <w:b/>
        </w:rPr>
        <w:t xml:space="preserve">angular2-intro/project-files/basic-component</w:t>
      </w:r>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53" w:name="getting-started"/>
      <w:bookmarkEnd w:id="53"/>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54" w:name="making-the-component"/>
      <w:bookmarkEnd w:id="54"/>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1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1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1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1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1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1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55" w:name="compiling-the-component"/>
      <w:bookmarkEnd w:id="55"/>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15"/>
          <w:ilvl w:val="0"/>
        </w:numPr>
      </w:pPr>
      <w:r>
        <w:t xml:space="preserve">First is the standard</w:t>
      </w:r>
      <w:r>
        <w:t xml:space="preserve"> </w:t>
      </w:r>
      <w:hyperlink r:id="rId32">
        <w:r>
          <w:rPr>
            <w:rStyle w:val="VerbatimChar"/>
            <w:rStyle w:val="Hyperlink"/>
          </w:rPr>
          <w:t xml:space="preserve">tsconfig.json</w:t>
        </w:r>
      </w:hyperlink>
      <w:r>
        <w:t xml:space="preserve"> </w:t>
      </w:r>
      <w:r>
        <w:t xml:space="preserve">file</w:t>
      </w:r>
    </w:p>
    <w:p>
      <w:pPr>
        <w:numPr>
          <w:numId w:val="101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1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17"/>
          <w:ilvl w:val="1"/>
        </w:numPr>
      </w:pPr>
      <w:r>
        <w:t xml:space="preserve">Use</w:t>
      </w:r>
      <w:r>
        <w:t xml:space="preserve"> </w:t>
      </w:r>
      <w:r>
        <w:rPr>
          <w:rStyle w:val="VerbatimChar"/>
        </w:rPr>
        <w:t xml:space="preserve">command + shift + p</w:t>
      </w:r>
      <w:r>
        <w:t xml:space="preserve"> </w:t>
      </w:r>
      <w:r>
        <w:t xml:space="preserve">to open the prompt</w:t>
      </w:r>
    </w:p>
    <w:p>
      <w:pPr>
        <w:numPr>
          <w:numId w:val="101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1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1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56" w:name="loading-the-component"/>
      <w:bookmarkEnd w:id="56"/>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57"/>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641ef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4c55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fa76d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hyperlink" Id="rId32"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4" Target="https://code.visualstudio.com/Docs/editor/setup" TargetMode="External" /><Relationship Type="http://schemas.openxmlformats.org/officeDocument/2006/relationships/hyperlink" Id="rId36"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44" Target="https://medium.com/@dtinth/es6-class-classical-inheritance-20f4726f4c4#.xdif2m42e" TargetMode="External" /><Relationship Type="http://schemas.openxmlformats.org/officeDocument/2006/relationships/hyperlink" Id="rId43"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2"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4" Target="https://code.visualstudio.com/Docs/editor/setup" TargetMode="External" /><Relationship Type="http://schemas.openxmlformats.org/officeDocument/2006/relationships/hyperlink" Id="rId36"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44" Target="https://medium.com/@dtinth/es6-class-classical-inheritance-20f4726f4c4#.xdif2m42e" TargetMode="External" /><Relationship Type="http://schemas.openxmlformats.org/officeDocument/2006/relationships/hyperlink" Id="rId43"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